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CA86F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bidi="gu-IN"/>
        </w:rPr>
      </w:pPr>
      <w:r>
        <w:rPr>
          <w:rFonts w:ascii="Times New Roman" w:hAnsi="Times New Roman" w:cs="Times New Roman"/>
          <w:b/>
          <w:bCs/>
          <w:sz w:val="36"/>
          <w:szCs w:val="36"/>
          <w:lang w:bidi="gu-IN"/>
        </w:rPr>
        <w:t>DE-STRESS SERVICE APPLICATION</w:t>
      </w:r>
    </w:p>
    <w:p w14:paraId="0FF67B53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</w:p>
    <w:p w14:paraId="7DE5E030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sz w:val="28"/>
          <w:szCs w:val="28"/>
          <w:lang w:bidi="gu-IN"/>
        </w:rPr>
        <w:t xml:space="preserve">A </w:t>
      </w:r>
      <w:r>
        <w:rPr>
          <w:rFonts w:ascii="Times New Roman" w:hAnsi="Times New Roman" w:cs="Times New Roman"/>
          <w:b/>
          <w:bCs/>
          <w:sz w:val="28"/>
          <w:szCs w:val="28"/>
          <w:lang w:bidi="gu-IN"/>
        </w:rPr>
        <w:t>PROJECT</w:t>
      </w:r>
      <w:r w:rsidRPr="00DB310A">
        <w:rPr>
          <w:rFonts w:ascii="Times New Roman" w:hAnsi="Times New Roman" w:cs="Times New Roman"/>
          <w:b/>
          <w:bCs/>
          <w:sz w:val="28"/>
          <w:szCs w:val="28"/>
          <w:lang w:bidi="gu-IN"/>
        </w:rPr>
        <w:t xml:space="preserve"> REPORT</w:t>
      </w:r>
    </w:p>
    <w:p w14:paraId="76D684C0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gu-IN"/>
        </w:rPr>
      </w:pPr>
    </w:p>
    <w:p w14:paraId="1EAFA892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Submitted by</w:t>
      </w:r>
    </w:p>
    <w:p w14:paraId="53E2B564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gu-IN"/>
        </w:rPr>
      </w:pPr>
    </w:p>
    <w:p w14:paraId="3B559AB0" w14:textId="77777777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proofErr w:type="spellStart"/>
      <w:r>
        <w:rPr>
          <w:rFonts w:ascii="Times New Roman" w:hAnsi="Times New Roman" w:cs="Times New Roman"/>
          <w:sz w:val="32"/>
          <w:szCs w:val="32"/>
          <w:lang w:bidi="gu-IN"/>
        </w:rPr>
        <w:t>Muthalif</w:t>
      </w:r>
      <w:proofErr w:type="spellEnd"/>
      <w:r>
        <w:rPr>
          <w:rFonts w:ascii="Times New Roman" w:hAnsi="Times New Roman" w:cs="Times New Roman"/>
          <w:sz w:val="32"/>
          <w:szCs w:val="32"/>
          <w:lang w:bidi="gu-IN"/>
        </w:rPr>
        <w:t xml:space="preserve">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Arshad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0</w:t>
      </w:r>
      <w:r>
        <w:rPr>
          <w:rFonts w:ascii="Times New Roman" w:hAnsi="Times New Roman" w:cs="Times New Roman"/>
          <w:sz w:val="32"/>
          <w:szCs w:val="32"/>
          <w:lang w:bidi="gu-IN"/>
        </w:rPr>
        <w:t>7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5E1C3837" w14:textId="77777777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proofErr w:type="spellStart"/>
      <w:r>
        <w:rPr>
          <w:rFonts w:ascii="Times New Roman" w:hAnsi="Times New Roman" w:cs="Times New Roman"/>
          <w:sz w:val="32"/>
          <w:szCs w:val="32"/>
          <w:lang w:bidi="gu-IN"/>
        </w:rPr>
        <w:t>Daruwala</w:t>
      </w:r>
      <w:proofErr w:type="spellEnd"/>
      <w:r>
        <w:rPr>
          <w:rFonts w:ascii="Times New Roman" w:hAnsi="Times New Roman" w:cs="Times New Roman"/>
          <w:sz w:val="32"/>
          <w:szCs w:val="32"/>
          <w:lang w:bidi="gu-IN"/>
        </w:rPr>
        <w:t xml:space="preserve"> </w:t>
      </w:r>
      <w:proofErr w:type="spellStart"/>
      <w:r w:rsidR="00345434">
        <w:rPr>
          <w:rFonts w:ascii="Times New Roman" w:hAnsi="Times New Roman" w:cs="Times New Roman"/>
          <w:sz w:val="32"/>
          <w:szCs w:val="32"/>
          <w:lang w:bidi="gu-IN"/>
        </w:rPr>
        <w:t>Mahammadtaaha</w:t>
      </w:r>
      <w:proofErr w:type="spellEnd"/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</w:t>
      </w:r>
      <w:r>
        <w:rPr>
          <w:rFonts w:ascii="Times New Roman" w:hAnsi="Times New Roman" w:cs="Times New Roman"/>
          <w:sz w:val="32"/>
          <w:szCs w:val="32"/>
          <w:lang w:bidi="gu-IN"/>
        </w:rPr>
        <w:t>23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7BA56D7E" w14:textId="77777777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proofErr w:type="spellStart"/>
      <w:r>
        <w:rPr>
          <w:rFonts w:ascii="Times New Roman" w:hAnsi="Times New Roman" w:cs="Times New Roman"/>
          <w:sz w:val="32"/>
          <w:szCs w:val="32"/>
          <w:lang w:bidi="gu-IN"/>
        </w:rPr>
        <w:t>Gulani</w:t>
      </w:r>
      <w:proofErr w:type="spellEnd"/>
      <w:r>
        <w:rPr>
          <w:rFonts w:ascii="Times New Roman" w:hAnsi="Times New Roman" w:cs="Times New Roman"/>
          <w:sz w:val="32"/>
          <w:szCs w:val="32"/>
          <w:lang w:bidi="gu-IN"/>
        </w:rPr>
        <w:t xml:space="preserve">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Simran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</w:t>
      </w:r>
      <w:r>
        <w:rPr>
          <w:rFonts w:ascii="Times New Roman" w:hAnsi="Times New Roman" w:cs="Times New Roman"/>
          <w:sz w:val="32"/>
          <w:szCs w:val="32"/>
          <w:lang w:bidi="gu-IN"/>
        </w:rPr>
        <w:t>38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146680F9" w14:textId="77777777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r>
        <w:rPr>
          <w:rFonts w:ascii="Times New Roman" w:hAnsi="Times New Roman" w:cs="Times New Roman"/>
          <w:sz w:val="32"/>
          <w:szCs w:val="32"/>
          <w:lang w:bidi="gu-IN"/>
        </w:rPr>
        <w:t xml:space="preserve">Wade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Kaustubh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</w:t>
      </w:r>
      <w:r>
        <w:rPr>
          <w:rFonts w:ascii="Times New Roman" w:hAnsi="Times New Roman" w:cs="Times New Roman"/>
          <w:sz w:val="32"/>
          <w:szCs w:val="32"/>
          <w:lang w:bidi="gu-IN"/>
        </w:rPr>
        <w:t>50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3B6E9039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gu-IN"/>
        </w:rPr>
      </w:pPr>
    </w:p>
    <w:p w14:paraId="1B9FA44A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In fulfillment for the award of the degree</w:t>
      </w:r>
    </w:p>
    <w:p w14:paraId="566E6C98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Of</w:t>
      </w:r>
    </w:p>
    <w:p w14:paraId="6548E885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</w:p>
    <w:p w14:paraId="390D2656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  <w:r w:rsidRPr="00DB310A">
        <w:rPr>
          <w:rFonts w:ascii="Times New Roman" w:hAnsi="Times New Roman" w:cs="Times New Roman"/>
          <w:b/>
          <w:bCs/>
          <w:sz w:val="32"/>
          <w:szCs w:val="32"/>
          <w:lang w:bidi="gu-IN"/>
        </w:rPr>
        <w:t>BACHELOR OF ENGINEERING</w:t>
      </w:r>
    </w:p>
    <w:p w14:paraId="488479EC" w14:textId="77777777" w:rsidR="007D28D2" w:rsidRPr="002170D3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2170D3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in</w:t>
      </w:r>
    </w:p>
    <w:p w14:paraId="1D4633EB" w14:textId="77777777" w:rsidR="007D28D2" w:rsidRPr="002170D3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  <w:r w:rsidRPr="002170D3">
        <w:rPr>
          <w:rFonts w:ascii="Times New Roman" w:hAnsi="Times New Roman" w:cs="Times New Roman"/>
          <w:b/>
          <w:bCs/>
          <w:sz w:val="32"/>
          <w:szCs w:val="32"/>
          <w:lang w:bidi="gu-IN"/>
        </w:rPr>
        <w:t>Information Technology</w:t>
      </w:r>
    </w:p>
    <w:p w14:paraId="29428867" w14:textId="77777777" w:rsidR="007D28D2" w:rsidRPr="00DD1FB7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lang w:bidi="gu-IN"/>
        </w:rPr>
      </w:pPr>
      <w:r w:rsidRPr="00093224">
        <w:rPr>
          <w:rFonts w:ascii="Times New Roman" w:hAnsi="Times New Roman" w:cs="Times New Roman"/>
          <w:noProof/>
        </w:rPr>
        <w:drawing>
          <wp:inline distT="0" distB="0" distL="0" distR="0" wp14:anchorId="3BC1A41F" wp14:editId="0EC2149A">
            <wp:extent cx="1564090" cy="1555845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813" cy="1560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79C93" w14:textId="77777777" w:rsidR="007D28D2" w:rsidRPr="00203E2F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bidi="gu-IN"/>
        </w:rPr>
      </w:pPr>
      <w:r w:rsidRPr="00203E2F">
        <w:rPr>
          <w:rFonts w:ascii="Times New Roman" w:hAnsi="Times New Roman" w:cs="Times New Roman"/>
          <w:sz w:val="28"/>
          <w:szCs w:val="28"/>
          <w:lang w:bidi="gu-IN"/>
        </w:rPr>
        <w:t>Sardar Vallabhbhai Patel Institute of Technology, VASAD.</w:t>
      </w:r>
    </w:p>
    <w:p w14:paraId="1FBEA658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  <w:r w:rsidRPr="00DB310A">
        <w:rPr>
          <w:rFonts w:ascii="Times New Roman" w:hAnsi="Times New Roman" w:cs="Times New Roman"/>
          <w:b/>
          <w:bCs/>
          <w:sz w:val="32"/>
          <w:szCs w:val="32"/>
          <w:lang w:bidi="gu-IN"/>
        </w:rPr>
        <w:t>Gujarat Technological University, Ahmedabad</w:t>
      </w:r>
    </w:p>
    <w:p w14:paraId="70004A05" w14:textId="0487ABEE" w:rsidR="007D28D2" w:rsidRDefault="00A45C6C" w:rsidP="007D28D2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April </w:t>
      </w:r>
      <w:r w:rsidR="007D28D2" w:rsidRPr="00DD1FB7">
        <w:rPr>
          <w:rFonts w:ascii="Times New Roman" w:hAnsi="Times New Roman" w:cs="Times New Roman"/>
          <w:b/>
          <w:bCs/>
          <w:sz w:val="32"/>
          <w:szCs w:val="32"/>
        </w:rPr>
        <w:t>,20</w:t>
      </w:r>
      <w:r w:rsidR="00F37658">
        <w:rPr>
          <w:rFonts w:ascii="Times New Roman" w:hAnsi="Times New Roman" w:cs="Times New Roman"/>
          <w:b/>
          <w:bCs/>
          <w:sz w:val="32"/>
          <w:szCs w:val="32"/>
        </w:rPr>
        <w:t>20</w:t>
      </w:r>
    </w:p>
    <w:p w14:paraId="562489AA" w14:textId="77777777" w:rsidR="007D28D2" w:rsidRPr="001E39C6" w:rsidRDefault="007D28D2" w:rsidP="007D28D2">
      <w:pPr>
        <w:pStyle w:val="Default"/>
        <w:spacing w:line="360" w:lineRule="auto"/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br w:type="page"/>
      </w:r>
      <w:r w:rsidRPr="001E39C6">
        <w:rPr>
          <w:b/>
          <w:bCs/>
          <w:sz w:val="28"/>
          <w:szCs w:val="28"/>
        </w:rPr>
        <w:lastRenderedPageBreak/>
        <w:t>SARDAR VALLABHBHAI PATEL INSTITUTE OF TECHNOLOGY, VASAD.</w:t>
      </w:r>
    </w:p>
    <w:p w14:paraId="52C235AB" w14:textId="77777777" w:rsidR="007D28D2" w:rsidRPr="001E39C6" w:rsidRDefault="007D28D2" w:rsidP="007D28D2">
      <w:pPr>
        <w:pStyle w:val="Default"/>
        <w:spacing w:line="360" w:lineRule="auto"/>
        <w:jc w:val="center"/>
        <w:rPr>
          <w:sz w:val="28"/>
          <w:szCs w:val="28"/>
        </w:rPr>
      </w:pPr>
      <w:r w:rsidRPr="001E39C6">
        <w:rPr>
          <w:sz w:val="28"/>
          <w:szCs w:val="28"/>
        </w:rPr>
        <w:t>INFORMATION TECHNOLOGY ENGINEERING</w:t>
      </w:r>
    </w:p>
    <w:p w14:paraId="7F91C512" w14:textId="77777777" w:rsidR="007D28D2" w:rsidRPr="001E39C6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E39C6">
        <w:rPr>
          <w:rFonts w:ascii="Times New Roman" w:hAnsi="Times New Roman" w:cs="Times New Roman"/>
          <w:sz w:val="28"/>
          <w:szCs w:val="28"/>
        </w:rPr>
        <w:t>201</w:t>
      </w:r>
      <w:r>
        <w:rPr>
          <w:rFonts w:ascii="Times New Roman" w:hAnsi="Times New Roman" w:cs="Times New Roman"/>
          <w:sz w:val="28"/>
          <w:szCs w:val="28"/>
        </w:rPr>
        <w:t>9</w:t>
      </w:r>
      <w:r w:rsidRPr="001E39C6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20</w:t>
      </w:r>
    </w:p>
    <w:p w14:paraId="16424F95" w14:textId="77777777" w:rsidR="007D28D2" w:rsidRPr="001E39C6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  <w:r w:rsidRPr="001E39C6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69D1B88" wp14:editId="1436041B">
            <wp:extent cx="1564090" cy="155584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813" cy="1560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3CD57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bidi="gu-IN"/>
        </w:rPr>
      </w:pPr>
    </w:p>
    <w:p w14:paraId="0C193DA7" w14:textId="77777777" w:rsidR="007D28D2" w:rsidRPr="009444B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bidi="gu-IN"/>
        </w:rPr>
      </w:pPr>
      <w:r w:rsidRPr="009444B8">
        <w:rPr>
          <w:rFonts w:ascii="Times New Roman" w:hAnsi="Times New Roman" w:cs="Times New Roman"/>
          <w:b/>
          <w:bCs/>
          <w:sz w:val="40"/>
          <w:szCs w:val="40"/>
          <w:lang w:bidi="gu-IN"/>
        </w:rPr>
        <w:t>CERTIFICATE</w:t>
      </w:r>
    </w:p>
    <w:p w14:paraId="3F5EE83D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  <w:r w:rsidRPr="001E39C6">
        <w:rPr>
          <w:rFonts w:ascii="Times New Roman" w:hAnsi="Times New Roman" w:cs="Times New Roman"/>
          <w:b/>
          <w:bCs/>
          <w:sz w:val="28"/>
          <w:szCs w:val="28"/>
          <w:lang w:bidi="gu-IN"/>
        </w:rPr>
        <w:t>Date:</w:t>
      </w:r>
      <w:r w:rsidR="00F37658">
        <w:rPr>
          <w:rFonts w:ascii="Times New Roman" w:hAnsi="Times New Roman" w:cs="Times New Roman"/>
          <w:b/>
          <w:bCs/>
          <w:sz w:val="28"/>
          <w:szCs w:val="28"/>
          <w:lang w:bidi="gu-IN"/>
        </w:rPr>
        <w:t>2</w:t>
      </w:r>
      <w:r w:rsidR="005D7C91">
        <w:rPr>
          <w:rFonts w:ascii="Times New Roman" w:hAnsi="Times New Roman" w:cs="Times New Roman"/>
          <w:b/>
          <w:bCs/>
          <w:sz w:val="28"/>
          <w:szCs w:val="28"/>
          <w:lang w:bidi="gu-IN"/>
        </w:rPr>
        <w:t>0/04</w:t>
      </w:r>
      <w:r w:rsidR="00F37658">
        <w:rPr>
          <w:rFonts w:ascii="Times New Roman" w:hAnsi="Times New Roman" w:cs="Times New Roman"/>
          <w:b/>
          <w:bCs/>
          <w:sz w:val="28"/>
          <w:szCs w:val="28"/>
          <w:lang w:bidi="gu-IN"/>
        </w:rPr>
        <w:t>/2020</w:t>
      </w:r>
    </w:p>
    <w:p w14:paraId="37004B52" w14:textId="77777777" w:rsidR="007D28D2" w:rsidRPr="001E39C6" w:rsidRDefault="007D28D2" w:rsidP="007D28D2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</w:p>
    <w:p w14:paraId="2156567E" w14:textId="77777777" w:rsidR="00927E5C" w:rsidRDefault="007D28D2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  <w:r w:rsidRPr="00A257C5">
        <w:rPr>
          <w:rFonts w:ascii="Times New Roman" w:hAnsi="Times New Roman" w:cs="Times New Roman"/>
          <w:sz w:val="24"/>
          <w:szCs w:val="24"/>
          <w:lang w:bidi="gu-IN"/>
        </w:rPr>
        <w:t>This is to certify that the Project Work entitled “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De-Stress Service Application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” has been carried out by 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Arshad </w:t>
      </w:r>
      <w:proofErr w:type="spellStart"/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Muthalif</w:t>
      </w:r>
      <w:proofErr w:type="spellEnd"/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(1604101160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07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),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</w:t>
      </w:r>
      <w:proofErr w:type="spellStart"/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Mahammadtaaha</w:t>
      </w:r>
      <w:proofErr w:type="spellEnd"/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</w:t>
      </w:r>
      <w:proofErr w:type="spellStart"/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Daruwala</w:t>
      </w:r>
      <w:proofErr w:type="spellEnd"/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(1604101160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23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), 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Simran </w:t>
      </w:r>
      <w:proofErr w:type="spellStart"/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Gulani</w:t>
      </w:r>
      <w:proofErr w:type="spellEnd"/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(160410116001), 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Kaustubh Wade 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(1604101160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5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0), under my guidance in fulfillment of the degree of Bachelor of Engineer</w:t>
      </w:r>
      <w:r w:rsidR="005D7C91">
        <w:rPr>
          <w:rFonts w:ascii="Times New Roman" w:hAnsi="Times New Roman" w:cs="Times New Roman"/>
          <w:sz w:val="24"/>
          <w:szCs w:val="24"/>
          <w:lang w:bidi="gu-IN"/>
        </w:rPr>
        <w:t>ing in Information Technology (8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th Semester) of Gujarat Technological University,  Ahmedabad during the academic year 2019-20.</w:t>
      </w:r>
    </w:p>
    <w:p w14:paraId="0840E11D" w14:textId="77777777" w:rsidR="00927E5C" w:rsidRDefault="00927E5C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p w14:paraId="3C08D7FF" w14:textId="77777777" w:rsidR="002F30A6" w:rsidRDefault="002F30A6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p w14:paraId="3A532FE6" w14:textId="77777777" w:rsidR="00927E5C" w:rsidRDefault="00927E5C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p w14:paraId="2461515D" w14:textId="77777777" w:rsidR="00927E5C" w:rsidRDefault="00927E5C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27E5C" w:rsidRPr="00A257C5" w14:paraId="0F2AA9AF" w14:textId="77777777" w:rsidTr="006929FE">
        <w:trPr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14:paraId="447B2936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Internal Guide</w:t>
            </w:r>
          </w:p>
          <w:p w14:paraId="43E8E0F2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 xml:space="preserve">Prof. Amit </w:t>
            </w:r>
            <w:proofErr w:type="spellStart"/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Kariyani</w:t>
            </w:r>
            <w:proofErr w:type="spellEnd"/>
          </w:p>
          <w:p w14:paraId="580A8612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Asst. Professor</w:t>
            </w:r>
          </w:p>
          <w:p w14:paraId="26C6386F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SVIT, VASAD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14:paraId="1D6FB046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0CA3EE0" w14:textId="77777777" w:rsidR="00927E5C" w:rsidRPr="00A257C5" w:rsidRDefault="00927E5C" w:rsidP="00E34473"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9DB0239" w14:textId="77777777" w:rsidR="00927E5C" w:rsidRPr="00A257C5" w:rsidRDefault="00927E5C" w:rsidP="00E34473"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F11F4B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4A4A713D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Head of the Department</w:t>
            </w:r>
          </w:p>
          <w:p w14:paraId="24E707B4" w14:textId="77777777" w:rsidR="00927E5C" w:rsidRPr="00A257C5" w:rsidRDefault="005D7C91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f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ijal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Talati</w:t>
            </w:r>
            <w:proofErr w:type="spellEnd"/>
          </w:p>
          <w:p w14:paraId="4E1F565D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IT Department</w:t>
            </w:r>
          </w:p>
          <w:p w14:paraId="2340FCB0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SVIT, VASAD</w:t>
            </w:r>
          </w:p>
        </w:tc>
      </w:tr>
    </w:tbl>
    <w:p w14:paraId="72BC4576" w14:textId="77777777" w:rsidR="007D28D2" w:rsidRDefault="007D28D2" w:rsidP="000C0948">
      <w:pPr>
        <w:spacing w:after="160" w:line="259" w:lineRule="auto"/>
        <w:rPr>
          <w:rFonts w:ascii="Times New Roman" w:hAnsi="Times New Roman" w:cs="Times New Roman"/>
          <w:sz w:val="24"/>
          <w:szCs w:val="24"/>
          <w:lang w:bidi="gu-IN"/>
        </w:rPr>
      </w:pPr>
    </w:p>
    <w:sectPr w:rsidR="007D28D2" w:rsidSect="002C7763">
      <w:pgSz w:w="11906" w:h="16838" w:code="9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7c0NABSphZmpko6SsGpxcWZ+XkgBUa1AJpT+2YsAAAA"/>
  </w:docVars>
  <w:rsids>
    <w:rsidRoot w:val="00A52D5A"/>
    <w:rsid w:val="000A285A"/>
    <w:rsid w:val="000C0948"/>
    <w:rsid w:val="002C7763"/>
    <w:rsid w:val="002F30A6"/>
    <w:rsid w:val="00301B56"/>
    <w:rsid w:val="00345434"/>
    <w:rsid w:val="00414D9A"/>
    <w:rsid w:val="005D7C91"/>
    <w:rsid w:val="006929FE"/>
    <w:rsid w:val="007050D6"/>
    <w:rsid w:val="007D28D2"/>
    <w:rsid w:val="00927E5C"/>
    <w:rsid w:val="00A20CC5"/>
    <w:rsid w:val="00A257C5"/>
    <w:rsid w:val="00A45C6C"/>
    <w:rsid w:val="00A52D5A"/>
    <w:rsid w:val="00B806C8"/>
    <w:rsid w:val="00BE4903"/>
    <w:rsid w:val="00F37658"/>
    <w:rsid w:val="00FC7C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6304E"/>
  <w15:docId w15:val="{10872F73-AAB9-43F7-B39F-39C401314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8D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0C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D28D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gu-IN"/>
    </w:rPr>
  </w:style>
  <w:style w:type="table" w:styleId="TableGrid">
    <w:name w:val="Table Grid"/>
    <w:basedOn w:val="TableNormal"/>
    <w:uiPriority w:val="39"/>
    <w:rsid w:val="00A25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0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20CC5"/>
    <w:pPr>
      <w:spacing w:line="259" w:lineRule="auto"/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7C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C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AD924-B66A-4402-A37D-31A06C8DE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W</dc:creator>
  <cp:keywords/>
  <dc:description/>
  <cp:lastModifiedBy>Kaustubh Wade</cp:lastModifiedBy>
  <cp:revision>12</cp:revision>
  <cp:lastPrinted>2020-05-02T04:04:00Z</cp:lastPrinted>
  <dcterms:created xsi:type="dcterms:W3CDTF">2019-10-05T17:26:00Z</dcterms:created>
  <dcterms:modified xsi:type="dcterms:W3CDTF">2020-05-02T04:28:00Z</dcterms:modified>
</cp:coreProperties>
</file>